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510"/>
        <w:gridCol w:w="355"/>
        <w:gridCol w:w="4333"/>
        <w:gridCol w:w="4419"/>
      </w:tblGrid>
      <w:tr w:rsidR="007A0ED3" w:rsidRPr="0006046A" w14:paraId="2A69B85E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1AA779E1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C450E8E" wp14:editId="704C36E6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25FB6EFA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39DD362D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76742F84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624FCC9E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155D65F0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4D2C85D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66249417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C6CF9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C8D5C8E" w14:textId="3459219E" w:rsidR="00305DB4" w:rsidRPr="00DA2355" w:rsidRDefault="00AC51CF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avva Nurcan TURNA</w:t>
            </w:r>
          </w:p>
        </w:tc>
      </w:tr>
      <w:tr w:rsidR="00AC51CF" w:rsidRPr="00DA2355" w14:paraId="35C008C7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234C3" w14:textId="77777777" w:rsidR="00AC51CF" w:rsidRPr="00DA2355" w:rsidRDefault="00AC51CF" w:rsidP="00AC51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0BEE0BB" w14:textId="1EBD2B0B" w:rsidR="00AC51CF" w:rsidRPr="00DA2355" w:rsidRDefault="00AC51CF" w:rsidP="00AC51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limer Malzeme Mühendisliği</w:t>
            </w:r>
          </w:p>
        </w:tc>
      </w:tr>
      <w:tr w:rsidR="00AC51CF" w:rsidRPr="00DA2355" w14:paraId="79DD01D9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D7F88" w14:textId="77777777" w:rsidR="00AC51CF" w:rsidRPr="00DA2355" w:rsidRDefault="00AC51CF" w:rsidP="00AC51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DB23D0D" w14:textId="449C41AD" w:rsidR="00AC51CF" w:rsidRPr="00DA2355" w:rsidRDefault="00AC51CF" w:rsidP="00AC51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Üyesi Fatma DEMİRCİ</w:t>
            </w:r>
          </w:p>
        </w:tc>
      </w:tr>
      <w:tr w:rsidR="00AC51CF" w:rsidRPr="00DA2355" w14:paraId="51288127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E9CD1C7" w14:textId="77777777" w:rsidR="00AC51CF" w:rsidRPr="00DA2355" w:rsidRDefault="00AC51CF" w:rsidP="00AC51C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AC51CF" w:rsidRPr="00DA2355" w14:paraId="533C8861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9EFA869" w14:textId="77777777" w:rsidR="00AC51CF" w:rsidRPr="00DA2355" w:rsidRDefault="00AC51CF" w:rsidP="00AC51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A1C858F" w14:textId="4C559394" w:rsidR="00AC51CF" w:rsidRPr="00DA2355" w:rsidRDefault="00B9636A" w:rsidP="00E161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rrahi</w:t>
            </w:r>
            <w:r w:rsidR="00E1612D">
              <w:rPr>
                <w:rFonts w:ascii="Times New Roman" w:hAnsi="Times New Roman" w:cs="Times New Roman"/>
                <w:sz w:val="24"/>
                <w:szCs w:val="24"/>
              </w:rPr>
              <w:t xml:space="preserve"> Dikiş İplikleri </w:t>
            </w:r>
            <w:bookmarkStart w:id="0" w:name="_GoBack"/>
            <w:bookmarkEnd w:id="0"/>
          </w:p>
        </w:tc>
      </w:tr>
      <w:tr w:rsidR="00AC51CF" w:rsidRPr="00DA2355" w14:paraId="61EF6B23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448CB60" w14:textId="77777777" w:rsidR="00AC51CF" w:rsidRPr="00DA2355" w:rsidRDefault="00AC51CF" w:rsidP="00AC51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7AF0F6D" w14:textId="3A0C4EB3" w:rsidR="00AC51CF" w:rsidRPr="00DA2355" w:rsidRDefault="00AC51CF" w:rsidP="00AC51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/02/2024</w:t>
            </w:r>
          </w:p>
        </w:tc>
      </w:tr>
      <w:tr w:rsidR="00AC51CF" w:rsidRPr="00DA2355" w14:paraId="69A61DD0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8EE13CD" w14:textId="77777777" w:rsidR="00AC51CF" w:rsidRPr="00DA2355" w:rsidRDefault="00AC51CF" w:rsidP="00AC51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07A8381" w14:textId="64DF899F" w:rsidR="00AC51CF" w:rsidRPr="00DA2355" w:rsidRDefault="00AC51CF" w:rsidP="00AC51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713B226" w14:textId="76E21C4B" w:rsidR="00AC51CF" w:rsidRPr="00DA2355" w:rsidRDefault="00AC51CF" w:rsidP="00AC51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aat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  <w:r w:rsidR="00B1599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AC51CF" w:rsidRPr="00DA2355" w14:paraId="1A888F58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4D2B5BE" w14:textId="77777777" w:rsidR="00AC51CF" w:rsidRDefault="00AC51CF" w:rsidP="00AC51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81BFA9F" w14:textId="4D99119B" w:rsidR="00681860" w:rsidRPr="00681860" w:rsidRDefault="00681860" w:rsidP="006818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1860">
              <w:rPr>
                <w:rFonts w:ascii="Times New Roman" w:hAnsi="Times New Roman" w:cs="Times New Roman"/>
                <w:sz w:val="24"/>
                <w:szCs w:val="24"/>
              </w:rPr>
              <w:t xml:space="preserve">Nurcan Turna adlı kullanıcı sizi planlanmış </w:t>
            </w:r>
            <w:proofErr w:type="spellStart"/>
            <w:r w:rsidRPr="00681860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Pr="00681860">
              <w:rPr>
                <w:rFonts w:ascii="Times New Roman" w:hAnsi="Times New Roman" w:cs="Times New Roman"/>
                <w:sz w:val="24"/>
                <w:szCs w:val="24"/>
              </w:rPr>
              <w:t xml:space="preserve"> toplantısına davet ediyor.</w:t>
            </w:r>
          </w:p>
          <w:p w14:paraId="246A6A79" w14:textId="77777777" w:rsidR="00681860" w:rsidRPr="00681860" w:rsidRDefault="00681860" w:rsidP="0068186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FCC99F" w14:textId="48BA74DD" w:rsidR="00681860" w:rsidRDefault="00681860" w:rsidP="006818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1860">
              <w:rPr>
                <w:rFonts w:ascii="Times New Roman" w:hAnsi="Times New Roman" w:cs="Times New Roman"/>
                <w:sz w:val="24"/>
                <w:szCs w:val="24"/>
              </w:rPr>
              <w:t xml:space="preserve">Konu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errahi Dikiş İpliği Çeşitlerinin Özellikleri ve Birbirinden Farklılıkları - Nurcan TURNA</w:t>
            </w:r>
          </w:p>
          <w:p w14:paraId="2E6BADC9" w14:textId="0DCE1C48" w:rsidR="00681860" w:rsidRPr="00FF53E3" w:rsidRDefault="00681860" w:rsidP="006818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53E3">
              <w:rPr>
                <w:rFonts w:ascii="Times New Roman" w:hAnsi="Times New Roman" w:cs="Times New Roman"/>
                <w:sz w:val="24"/>
                <w:szCs w:val="24"/>
              </w:rPr>
              <w:t xml:space="preserve">Saat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 Şubat </w:t>
            </w:r>
            <w:r w:rsidRPr="00FF53E3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FF53E3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FF53E3">
              <w:rPr>
                <w:rFonts w:ascii="Times New Roman" w:hAnsi="Times New Roman" w:cs="Times New Roman"/>
                <w:sz w:val="24"/>
                <w:szCs w:val="24"/>
              </w:rPr>
              <w:t>:00 Ö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FF53E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CCB9BB8" w14:textId="77777777" w:rsidR="00681860" w:rsidRPr="00681860" w:rsidRDefault="00681860" w:rsidP="0068186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CFB06F" w14:textId="1F021C1E" w:rsidR="00681860" w:rsidRPr="00681860" w:rsidRDefault="00681860" w:rsidP="006818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81860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Pr="00681860">
              <w:rPr>
                <w:rFonts w:ascii="Times New Roman" w:hAnsi="Times New Roman" w:cs="Times New Roman"/>
                <w:sz w:val="24"/>
                <w:szCs w:val="24"/>
              </w:rPr>
              <w:t xml:space="preserve"> Toplant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ına Katılın</w:t>
            </w:r>
          </w:p>
          <w:p w14:paraId="17B0335F" w14:textId="77777777" w:rsidR="00681860" w:rsidRPr="00681860" w:rsidRDefault="00681860" w:rsidP="006818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1860">
              <w:rPr>
                <w:rFonts w:ascii="Times New Roman" w:hAnsi="Times New Roman" w:cs="Times New Roman"/>
                <w:sz w:val="24"/>
                <w:szCs w:val="24"/>
              </w:rPr>
              <w:t>https://us05web.</w:t>
            </w:r>
            <w:proofErr w:type="gramStart"/>
            <w:r w:rsidRPr="00681860"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 w:rsidRPr="00681860">
              <w:rPr>
                <w:rFonts w:ascii="Times New Roman" w:hAnsi="Times New Roman" w:cs="Times New Roman"/>
                <w:sz w:val="24"/>
                <w:szCs w:val="24"/>
              </w:rPr>
              <w:t>/j/6395490685?pwd=cFdsbytkMzlpWStBSko3RmhvYnBndz09</w:t>
            </w:r>
          </w:p>
          <w:p w14:paraId="5DAF7AF6" w14:textId="77777777" w:rsidR="00681860" w:rsidRPr="00681860" w:rsidRDefault="00681860" w:rsidP="0068186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0D09BB" w14:textId="77777777" w:rsidR="00681860" w:rsidRPr="00681860" w:rsidRDefault="00681860" w:rsidP="006818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1860">
              <w:rPr>
                <w:rFonts w:ascii="Times New Roman" w:hAnsi="Times New Roman" w:cs="Times New Roman"/>
                <w:sz w:val="24"/>
                <w:szCs w:val="24"/>
              </w:rPr>
              <w:t>Toplantı Kimliği: 639 549 0685</w:t>
            </w:r>
          </w:p>
          <w:p w14:paraId="4292F332" w14:textId="7F3B2704" w:rsidR="00AC51CF" w:rsidRPr="00DA2355" w:rsidRDefault="00681860" w:rsidP="006818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1860">
              <w:rPr>
                <w:rFonts w:ascii="Times New Roman" w:hAnsi="Times New Roman" w:cs="Times New Roman"/>
                <w:sz w:val="24"/>
                <w:szCs w:val="24"/>
              </w:rPr>
              <w:t>Parola: ARdC7K</w:t>
            </w:r>
          </w:p>
        </w:tc>
      </w:tr>
      <w:tr w:rsidR="00AC51CF" w:rsidRPr="00DA2355" w14:paraId="2FF53ECE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3EFF611" w14:textId="77777777" w:rsidR="00AC51CF" w:rsidRDefault="00AC51CF" w:rsidP="00AC51CF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27BFAE83" w14:textId="77777777" w:rsidR="00AC51CF" w:rsidRDefault="00AC51CF" w:rsidP="00AC51CF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7F96A43D" w14:textId="77777777" w:rsidR="00AC51CF" w:rsidRPr="00DA2355" w:rsidRDefault="00AC51CF" w:rsidP="00AC51CF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5127B165" w14:textId="77777777" w:rsidR="00AC51CF" w:rsidRDefault="00AC51CF" w:rsidP="00AC51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Bu form doldurularak seminer tarihinde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önce </w:t>
            </w:r>
            <w:hyperlink r:id="rId8" w:history="1">
              <w:r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7ACD45A2" w14:textId="77777777" w:rsidR="00AC51CF" w:rsidRPr="005D3767" w:rsidRDefault="00AC51CF" w:rsidP="00AC51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364237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3B1B10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2E010E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8F49DA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B5194C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3C60A4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F847000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76C98AA9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2CD96D5B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724873" w14:textId="77777777" w:rsidR="00AE5910" w:rsidRDefault="00AE5910" w:rsidP="005F3207">
      <w:pPr>
        <w:spacing w:after="0" w:line="240" w:lineRule="auto"/>
      </w:pPr>
      <w:r>
        <w:separator/>
      </w:r>
    </w:p>
  </w:endnote>
  <w:endnote w:type="continuationSeparator" w:id="0">
    <w:p w14:paraId="419CF8E2" w14:textId="77777777" w:rsidR="00AE5910" w:rsidRDefault="00AE5910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384D20EB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4CBA3291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1E32D42C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1F025A41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01F49EC8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D74E0D" w14:textId="77777777" w:rsidR="00AE5910" w:rsidRDefault="00AE5910" w:rsidP="005F3207">
      <w:pPr>
        <w:spacing w:after="0" w:line="240" w:lineRule="auto"/>
      </w:pPr>
      <w:r>
        <w:separator/>
      </w:r>
    </w:p>
  </w:footnote>
  <w:footnote w:type="continuationSeparator" w:id="0">
    <w:p w14:paraId="471FFD07" w14:textId="77777777" w:rsidR="00AE5910" w:rsidRDefault="00AE5910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1860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AC51CF"/>
    <w:rsid w:val="00AE5910"/>
    <w:rsid w:val="00B028F7"/>
    <w:rsid w:val="00B1599F"/>
    <w:rsid w:val="00B55079"/>
    <w:rsid w:val="00B84B04"/>
    <w:rsid w:val="00B905E2"/>
    <w:rsid w:val="00B9636A"/>
    <w:rsid w:val="00C256DD"/>
    <w:rsid w:val="00C57BCF"/>
    <w:rsid w:val="00C757A1"/>
    <w:rsid w:val="00CB34AE"/>
    <w:rsid w:val="00D27BE1"/>
    <w:rsid w:val="00D35FCF"/>
    <w:rsid w:val="00D4794E"/>
    <w:rsid w:val="00D8073B"/>
    <w:rsid w:val="00D808BD"/>
    <w:rsid w:val="00DA2355"/>
    <w:rsid w:val="00DE47DD"/>
    <w:rsid w:val="00DF423E"/>
    <w:rsid w:val="00E1612D"/>
    <w:rsid w:val="00E86E53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9394F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Fatma Demirci</cp:lastModifiedBy>
  <cp:revision>5</cp:revision>
  <cp:lastPrinted>2020-06-01T13:59:00Z</cp:lastPrinted>
  <dcterms:created xsi:type="dcterms:W3CDTF">2024-01-25T19:38:00Z</dcterms:created>
  <dcterms:modified xsi:type="dcterms:W3CDTF">2024-01-26T08:42:00Z</dcterms:modified>
</cp:coreProperties>
</file>